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hoarder cleanup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 Consider families, social workers, property managers, and healthcare providers as potential clie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 in the hoarder cleanup and biohazard removal space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 Focus on licensing, safety protocols, emotional intelligence training, or specialized equipm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hoarder cleanup offerings, pricing strategy, and unit economics. Include specialty services like biohazard removal, odor remediation, or estate clearing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 Include safety certifications, disposal methods, and client support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lients, your sales process, and retention strategy. Focus on partnerships with social services, real estate agents, and mental health professionals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 Include initial assessment, quote delivery, emotional support, and job scheduling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 Include follow-up services, referrals, and mental health resource sharing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 Include waste disposal partners, PPE suppliers, and vehicle logistics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 Include client intake, site assessment, cleanup protocol, and post-job review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 Include roles such as cleanup crews, client coordinators, and mental health liaisons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 Include costs for PPE, waste disposal, labor, and vehicle maintenance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such as biohazard exposure, client emotional distress, or regulatory compliance. Include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hoarder-cleanu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hoarder-cleanu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hoarder-cleanu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1Z</dcterms:created>
  <dcterms:modified xsi:type="dcterms:W3CDTF">2026-06-27T02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